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F9DAB" w14:textId="64F2A76B" w:rsidR="006446C5" w:rsidRDefault="006446C5" w:rsidP="006446C5">
      <w:pPr>
        <w:pStyle w:val="Heading1"/>
      </w:pPr>
      <w:bookmarkStart w:id="0" w:name="_GoBack"/>
      <w:r>
        <w:t>PE Curriculum Map 2021- 2022</w:t>
      </w:r>
    </w:p>
    <w:tbl>
      <w:tblPr>
        <w:tblStyle w:val="TableGrid"/>
        <w:tblW w:w="15728" w:type="dxa"/>
        <w:tblInd w:w="-289" w:type="dxa"/>
        <w:tblLook w:val="04A0" w:firstRow="1" w:lastRow="0" w:firstColumn="1" w:lastColumn="0" w:noHBand="0" w:noVBand="1"/>
      </w:tblPr>
      <w:tblGrid>
        <w:gridCol w:w="794"/>
        <w:gridCol w:w="907"/>
        <w:gridCol w:w="2337"/>
        <w:gridCol w:w="2338"/>
        <w:gridCol w:w="2338"/>
        <w:gridCol w:w="2338"/>
        <w:gridCol w:w="2338"/>
        <w:gridCol w:w="2338"/>
      </w:tblGrid>
      <w:tr w:rsidR="006446C5" w:rsidRPr="007C5147" w14:paraId="3DE51CD8" w14:textId="77777777" w:rsidTr="006446C5">
        <w:trPr>
          <w:trHeight w:val="340"/>
        </w:trPr>
        <w:tc>
          <w:tcPr>
            <w:tcW w:w="794" w:type="dxa"/>
            <w:vMerge w:val="restart"/>
            <w:shd w:val="clear" w:color="auto" w:fill="FFFFFF" w:themeFill="background1"/>
            <w:vAlign w:val="center"/>
          </w:tcPr>
          <w:bookmarkEnd w:id="0"/>
          <w:p w14:paraId="19E81E73" w14:textId="77777777" w:rsidR="00061D1E" w:rsidRPr="006446C5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6446C5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37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6446C5">
        <w:trPr>
          <w:trHeight w:val="283"/>
        </w:trPr>
        <w:tc>
          <w:tcPr>
            <w:tcW w:w="794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6446C5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7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75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6446C5" w:rsidRPr="007C5147" w14:paraId="79482E5C" w14:textId="77777777" w:rsidTr="006446C5">
        <w:trPr>
          <w:trHeight w:val="454"/>
        </w:trPr>
        <w:tc>
          <w:tcPr>
            <w:tcW w:w="794" w:type="dxa"/>
            <w:vMerge/>
            <w:shd w:val="clear" w:color="auto" w:fill="FFFFFF" w:themeFill="background1"/>
            <w:vAlign w:val="center"/>
          </w:tcPr>
          <w:p w14:paraId="3445F893" w14:textId="77777777" w:rsidR="00061D1E" w:rsidRPr="006446C5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7B5DF4BE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5E8318F4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Fit to learn/ Fundamentals </w:t>
            </w:r>
          </w:p>
          <w:p w14:paraId="6661334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ames- throwing and catching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9F87D6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Dance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0CEF15F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Conditioning phrases for gymnastics and floor work</w:t>
            </w:r>
          </w:p>
          <w:p w14:paraId="4B2A2D6C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ymnas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2C1D64C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7EAFBFEA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Games</w:t>
            </w:r>
          </w:p>
          <w:p w14:paraId="376278DB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Bat and ball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57C3455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Games </w:t>
            </w:r>
          </w:p>
        </w:tc>
      </w:tr>
      <w:tr w:rsidR="00061D1E" w:rsidRPr="007C5147" w14:paraId="6B01DCB9" w14:textId="77777777" w:rsidTr="006446C5">
        <w:trPr>
          <w:trHeight w:val="283"/>
        </w:trPr>
        <w:tc>
          <w:tcPr>
            <w:tcW w:w="794" w:type="dxa"/>
            <w:vMerge w:val="restart"/>
            <w:shd w:val="clear" w:color="auto" w:fill="FFFFFF" w:themeFill="background1"/>
            <w:vAlign w:val="center"/>
          </w:tcPr>
          <w:p w14:paraId="447761F0" w14:textId="77B144CD" w:rsidR="00061D1E" w:rsidRPr="006446C5" w:rsidRDefault="0082032C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6446C5">
              <w:br w:type="page"/>
            </w:r>
            <w:r w:rsidR="00061D1E" w:rsidRPr="006446C5">
              <w:br w:type="page"/>
            </w:r>
            <w:r w:rsidR="00061D1E" w:rsidRPr="006446C5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75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061D1E" w:rsidRPr="007A24B8" w14:paraId="5B771C64" w14:textId="77777777" w:rsidTr="006446C5">
        <w:trPr>
          <w:trHeight w:val="558"/>
        </w:trPr>
        <w:tc>
          <w:tcPr>
            <w:tcW w:w="794" w:type="dxa"/>
            <w:vMerge/>
            <w:shd w:val="clear" w:color="auto" w:fill="FFFFFF" w:themeFill="background1"/>
            <w:vAlign w:val="center"/>
          </w:tcPr>
          <w:p w14:paraId="10E7C5CD" w14:textId="77777777" w:rsidR="00061D1E" w:rsidRPr="006446C5" w:rsidRDefault="00061D1E" w:rsidP="00873C7D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269C154D" w14:textId="77777777" w:rsidR="00061D1E" w:rsidRPr="007A24B8" w:rsidRDefault="00061D1E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4CE9FDEB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47BEFD22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ames – sending and receiving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0501D640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Conditioning phrases for gymnastics and floor work</w:t>
            </w:r>
          </w:p>
          <w:p w14:paraId="32850102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3848690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7E2B1E2C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57317259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>Games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1EFC9D9F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Games </w:t>
            </w:r>
          </w:p>
          <w:p w14:paraId="5C3795B5" w14:textId="77777777" w:rsidR="00061D1E" w:rsidRPr="00061D1E" w:rsidRDefault="00061D1E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61D1E">
              <w:rPr>
                <w:rFonts w:asciiTheme="majorHAnsi" w:hAnsiTheme="majorHAnsi" w:cstheme="minorHAnsi"/>
                <w:sz w:val="16"/>
                <w:szCs w:val="16"/>
              </w:rPr>
              <w:t xml:space="preserve">Sending and receiving </w:t>
            </w:r>
          </w:p>
        </w:tc>
      </w:tr>
      <w:tr w:rsidR="00061D1E" w:rsidRPr="007C5147" w14:paraId="5AFA24CC" w14:textId="77777777" w:rsidTr="006446C5">
        <w:trPr>
          <w:trHeight w:val="283"/>
        </w:trPr>
        <w:tc>
          <w:tcPr>
            <w:tcW w:w="794" w:type="dxa"/>
            <w:vMerge w:val="restart"/>
            <w:vAlign w:val="center"/>
          </w:tcPr>
          <w:p w14:paraId="038907CA" w14:textId="77777777" w:rsidR="00061D1E" w:rsidRPr="006446C5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6446C5">
              <w:br w:type="page"/>
            </w:r>
            <w:r w:rsidRPr="006446C5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AFC9398" w14:textId="77777777" w:rsidR="00061D1E" w:rsidRPr="006446C5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75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061D1E" w:rsidRPr="007A24B8" w14:paraId="33F1F75D" w14:textId="77777777" w:rsidTr="006446C5">
        <w:trPr>
          <w:trHeight w:val="550"/>
        </w:trPr>
        <w:tc>
          <w:tcPr>
            <w:tcW w:w="794" w:type="dxa"/>
            <w:vMerge/>
            <w:vAlign w:val="center"/>
          </w:tcPr>
          <w:p w14:paraId="6F46A813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04AAE04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2A6B12F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68C4057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football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4311AD3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182F302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nditioning phrases for gymnastics and floor work</w:t>
            </w:r>
          </w:p>
          <w:p w14:paraId="65566CA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F94315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336BB0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Net Games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55B24AF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 Games </w:t>
            </w:r>
          </w:p>
        </w:tc>
      </w:tr>
      <w:tr w:rsidR="002F354E" w:rsidRPr="007A24B8" w14:paraId="3F4DA72A" w14:textId="77777777" w:rsidTr="006446C5">
        <w:trPr>
          <w:trHeight w:val="283"/>
        </w:trPr>
        <w:tc>
          <w:tcPr>
            <w:tcW w:w="794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5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76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676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6446C5" w:rsidRPr="007A24B8" w14:paraId="53243203" w14:textId="77777777" w:rsidTr="006446C5">
        <w:trPr>
          <w:trHeight w:val="559"/>
        </w:trPr>
        <w:tc>
          <w:tcPr>
            <w:tcW w:w="794" w:type="dxa"/>
            <w:vMerge/>
            <w:vAlign w:val="center"/>
          </w:tcPr>
          <w:p w14:paraId="6F6BD9D5" w14:textId="77777777" w:rsidR="00873C7D" w:rsidRPr="007A24B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1790BC6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2697ED1F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2D7078DB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– Netball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4ED9450C" w14:textId="77777777" w:rsidR="00F96D44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Outdoor Adventurous Activities </w:t>
            </w:r>
          </w:p>
          <w:p w14:paraId="003AAEE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6653DF8D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3AB4210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>combinations of movement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2B64EF7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5A43E98B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riking and Field Games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7A636B9C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ockey </w:t>
            </w:r>
          </w:p>
        </w:tc>
      </w:tr>
      <w:tr w:rsidR="00614A00" w:rsidRPr="007A24B8" w14:paraId="14C19F2B" w14:textId="77777777" w:rsidTr="006446C5">
        <w:trPr>
          <w:trHeight w:val="283"/>
        </w:trPr>
        <w:tc>
          <w:tcPr>
            <w:tcW w:w="794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5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614A00" w:rsidRPr="007A24B8" w14:paraId="11100348" w14:textId="77777777" w:rsidTr="006446C5">
        <w:trPr>
          <w:trHeight w:val="388"/>
        </w:trPr>
        <w:tc>
          <w:tcPr>
            <w:tcW w:w="794" w:type="dxa"/>
            <w:vMerge/>
            <w:vAlign w:val="center"/>
          </w:tcPr>
          <w:p w14:paraId="67A682FA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79FBB06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47AA95F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7648E47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Basketball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6570EBF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81840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1564324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longer sequence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3FE9C5C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06544F8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ennis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6B7C0D1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ing- cricket </w:t>
            </w:r>
          </w:p>
        </w:tc>
      </w:tr>
      <w:tr w:rsidR="002F354E" w:rsidRPr="007A24B8" w14:paraId="76E7B885" w14:textId="77777777" w:rsidTr="006446C5">
        <w:trPr>
          <w:trHeight w:val="283"/>
        </w:trPr>
        <w:tc>
          <w:tcPr>
            <w:tcW w:w="794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5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676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F96D44" w:rsidRPr="007A24B8" w14:paraId="4E722046" w14:textId="77777777" w:rsidTr="006446C5">
        <w:trPr>
          <w:trHeight w:val="537"/>
        </w:trPr>
        <w:tc>
          <w:tcPr>
            <w:tcW w:w="794" w:type="dxa"/>
            <w:vMerge/>
            <w:vAlign w:val="center"/>
          </w:tcPr>
          <w:p w14:paraId="3FDB2002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CCFFCC"/>
            <w:vAlign w:val="center"/>
          </w:tcPr>
          <w:p w14:paraId="5467B8C7" w14:textId="77777777" w:rsidR="00F96D44" w:rsidRPr="0082032C" w:rsidRDefault="00F96D44" w:rsidP="00F96D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2A289225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717B65D6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Football 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25FEBF20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Outdoor Adventurous Activities </w:t>
            </w:r>
          </w:p>
          <w:p w14:paraId="38F6F62F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ance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754F2E74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Apparatus </w:t>
            </w:r>
          </w:p>
          <w:p w14:paraId="79B61FFC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Basketball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5AF5EC86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277FB2C3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et Games </w:t>
            </w:r>
          </w:p>
        </w:tc>
        <w:tc>
          <w:tcPr>
            <w:tcW w:w="2338" w:type="dxa"/>
            <w:shd w:val="clear" w:color="auto" w:fill="CCFFCC"/>
            <w:vAlign w:val="center"/>
          </w:tcPr>
          <w:p w14:paraId="68F9B3C3" w14:textId="77777777" w:rsidR="00F96D44" w:rsidRPr="0082032C" w:rsidRDefault="00F96D44" w:rsidP="00F96D4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ing- cricket 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46C5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5:02:00Z</dcterms:created>
  <dcterms:modified xsi:type="dcterms:W3CDTF">2022-03-04T15:02:00Z</dcterms:modified>
</cp:coreProperties>
</file>